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Ghana</w:t>
      </w:r>
      <w:r>
        <w:t xml:space="preserve"> </w:t>
      </w:r>
      <w:r>
        <w:t xml:space="preserve">Accra</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Diplomat position in Ghana, Accra. With a profound passion for international relations, cultural diplomacy, and a career dedicated to fostering global collaboration, I am eager to contribute my expertise to an organization that values the critical role of diplomacy in shaping cross-border partnerships. My background as a seasoned professional in diplomatic affairs, combined with my deep respect for the unique geopolitical landscape of Ghana Accra, aligns seamlessly with this opportunity.</w:t>
      </w:r>
    </w:p>
    <w:p>
      <w:pPr>
        <w:pStyle w:val="BodyText"/>
      </w:pPr>
      <w:r>
        <w:t xml:space="preserve">As a Diplomat, I have always believed that effective communication and mutual understanding are the cornerstones of successful international relations. Over the past [X years], I have worked in diverse settings, from multilateral forums to bilateral negotiations, where my ability to navigate complex political environments and build trust among stakeholders has been instrumental. My experiences have equipped me with a nuanced understanding of how diplomacy can bridge divides, resolve conflicts, and create pathways for sustainable development—values that are particularly vital in the dynamic context of Ghana Accra.</w:t>
      </w:r>
    </w:p>
    <w:bookmarkStart w:id="20" w:name="why-ghana-accra"/>
    <w:p>
      <w:pPr>
        <w:pStyle w:val="Heading2"/>
      </w:pPr>
      <w:r>
        <w:t xml:space="preserve">Why Ghana Accra?</w:t>
      </w:r>
    </w:p>
    <w:p>
      <w:pPr>
        <w:pStyle w:val="FirstParagraph"/>
      </w:pPr>
      <w:r>
        <w:t xml:space="preserve">Ghana Accra has long been a beacon of stability and progress in West Africa, serving as a hub for regional diplomacy and international collaboration. The city’s strategic location, rich cultural heritage, and growing role in global trade make it an ideal setting for diplomatic work. I am particularly drawn to the opportunity to contribute to initiatives that strengthen Ghana’s position on the world stage while supporting local communities. My understanding of West African geopolitics, combined with my commitment to cultural sensitivity, positions me to thrive in this vibrant environment.</w:t>
      </w:r>
    </w:p>
    <w:bookmarkEnd w:id="20"/>
    <w:bookmarkStart w:id="21" w:name="professional-expertise-and-achievements"/>
    <w:p>
      <w:pPr>
        <w:pStyle w:val="Heading2"/>
      </w:pPr>
      <w:r>
        <w:t xml:space="preserve">Professional Expertise and Achievements</w:t>
      </w:r>
    </w:p>
    <w:p>
      <w:pPr>
        <w:pStyle w:val="FirstParagraph"/>
      </w:pPr>
      <w:r>
        <w:t xml:space="preserve">Throughout my career as a Diplomat, I have consistently prioritized the principles of integrity, adaptability, and strategic thinking. For instance, during my tenure at [Previous Organization/Embassy], I played a pivotal role in negotiating agreements that enhanced economic ties between [Country A] and [Country B]. These efforts not only fostered trade but also strengthened diplomatic relations through transparent dialogue and mutual respect. My ability to analyze complex issues, synthesize diverse perspectives, and propose actionable solutions has been recognized by colleagues and stakeholders alike.</w:t>
      </w:r>
    </w:p>
    <w:p>
      <w:pPr>
        <w:pStyle w:val="BodyText"/>
      </w:pPr>
      <w:r>
        <w:t xml:space="preserve">In addition to my technical skills in policy analysis and negotiation, I bring a strong foundation in cross-cultural communication. Having worked with teams from over [number] countries, I am adept at navigating cultural differences while fostering inclusive environments. This skill is especially critical in Ghana Accra, where the interplay of local traditions and global influences demands a nuanced approach. My fluency in [Languages] and my commitment to continuous learning ensure that I can engage effectively with all stakeholders, whether they are government officials, business leaders, or community representatives.</w:t>
      </w:r>
    </w:p>
    <w:bookmarkEnd w:id="21"/>
    <w:bookmarkStart w:id="22" w:name="alignment-with-organizational-goals"/>
    <w:p>
      <w:pPr>
        <w:pStyle w:val="Heading2"/>
      </w:pPr>
      <w:r>
        <w:t xml:space="preserve">Alignment with Organizational Goals</w:t>
      </w:r>
    </w:p>
    <w:p>
      <w:pPr>
        <w:pStyle w:val="FirstParagraph"/>
      </w:pPr>
      <w:r>
        <w:t xml:space="preserve">What excites me most about this opportunity is the chance to contribute to an organization that values diplomacy as a tool for positive change. I am particularly inspired by [specific initiative, program, or mission of the organization], which resonates with my own belief in the power of diplomacy to drive progress. My experience in [specific area, e.g., conflict resolution, trade agreements, or cultural exchange programs] has prepared me to support similar efforts in Ghana Accra. I am confident that my proactive approach and problem-solving mindset will enable me to make meaningful contributions to your team.</w:t>
      </w:r>
    </w:p>
    <w:bookmarkEnd w:id="22"/>
    <w:bookmarkStart w:id="23" w:name="why-me"/>
    <w:p>
      <w:pPr>
        <w:pStyle w:val="Heading2"/>
      </w:pPr>
      <w:r>
        <w:t xml:space="preserve">Why Me?</w:t>
      </w:r>
    </w:p>
    <w:p>
      <w:pPr>
        <w:pStyle w:val="FirstParagraph"/>
      </w:pPr>
      <w:r>
        <w:t xml:space="preserve">As a Diplomat, I understand that success in this field requires more than technical knowledge—it demands empathy, resilience, and a genuine desire to connect with people. My work in [specific project or region] has taught me the importance of listening to local voices while aligning with global objectives. In Ghana Accra, I aim to build relationships rooted in trust and collaboration, ensuring that every interaction reflects the organization’s values and mission.</w:t>
      </w:r>
    </w:p>
    <w:p>
      <w:pPr>
        <w:pStyle w:val="BodyText"/>
      </w:pPr>
      <w:r>
        <w:t xml:space="preserve">Moreover, my ability to adapt to new environments and thrive under pressure makes me well-suited for the challenges of diplomatic work. Whether it is managing time-sensitive negotiations or addressing unforeseen obstacles, I approach each task with a calm demeanor and a solutions-oriented mindset. This adaptability has been key to my success in previous roles and will be equally vital in the fast-paced world of diplomacy in Ghana Accra.</w:t>
      </w:r>
    </w:p>
    <w:bookmarkEnd w:id="23"/>
    <w:bookmarkStart w:id="24" w:name="conclusion"/>
    <w:p>
      <w:pPr>
        <w:pStyle w:val="Heading2"/>
      </w:pPr>
      <w:r>
        <w:t xml:space="preserve">Conclusion</w:t>
      </w:r>
    </w:p>
    <w:p>
      <w:pPr>
        <w:pStyle w:val="FirstParagraph"/>
      </w:pPr>
      <w:r>
        <w:t xml:space="preserve">In conclusion, I am eager to bring my expertise as a Diplomat to Ghana Accra, where I can contribute to the region’s continued growth and stability. My passion for international relations, combined with my practical experience and cultural awareness, makes me a strong candidate for this role. I am confident that my dedication to excellence and my ability to build lasting partnerships will make a meaningful impact on your organization.</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the vibrant diplomatic community in Ghana Accra.</w:t>
      </w:r>
    </w:p>
    <w:p>
      <w:pPr>
        <w:pStyle w:val="BodyText"/>
      </w:pPr>
      <w:r>
        <w:t xml:space="preserve">Sincerely,</w:t>
      </w:r>
      <w:r>
        <w:br/>
      </w:r>
      <w:r>
        <w:rPr>
          <w:bCs/>
          <w:b/>
        </w:rP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Ghana Accra</dc:title>
  <dc:creator/>
  <dc:language>en</dc:language>
  <cp:keywords/>
  <dcterms:created xsi:type="dcterms:W3CDTF">2025-12-13T10:01:39Z</dcterms:created>
  <dcterms:modified xsi:type="dcterms:W3CDTF">2025-12-13T10:01:39Z</dcterms:modified>
</cp:coreProperties>
</file>

<file path=docProps/custom.xml><?xml version="1.0" encoding="utf-8"?>
<Properties xmlns="http://schemas.openxmlformats.org/officeDocument/2006/custom-properties" xmlns:vt="http://schemas.openxmlformats.org/officeDocument/2006/docPropsVTypes"/>
</file>